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21742C" w14:textId="77777777" w:rsidR="003A2ABB" w:rsidRDefault="004A11C8">
      <w:pPr>
        <w:pStyle w:val="Title"/>
      </w:pPr>
      <w:r>
        <w:t>Untitled</w:t>
      </w:r>
    </w:p>
    <w:p w14:paraId="51728BB5" w14:textId="77777777" w:rsidR="003A2ABB" w:rsidRDefault="004A11C8">
      <w:pPr>
        <w:pStyle w:val="Author"/>
      </w:pPr>
      <w:r>
        <w:t>Arkady Konovalov</w:t>
      </w:r>
    </w:p>
    <w:p w14:paraId="326682C9" w14:textId="77777777" w:rsidR="003A2ABB" w:rsidRDefault="004A11C8">
      <w:pPr>
        <w:pStyle w:val="Date"/>
      </w:pPr>
      <w:r>
        <w:t>9/17/2017</w:t>
      </w:r>
    </w:p>
    <w:p w14:paraId="21B41F4E" w14:textId="77777777" w:rsidR="003A2ABB" w:rsidRDefault="004A11C8">
      <w:pPr>
        <w:pStyle w:val="Heading2"/>
      </w:pPr>
      <w:bookmarkStart w:id="0" w:name="r-markdown"/>
      <w:bookmarkEnd w:id="0"/>
      <w:r>
        <w:t>R Markdown</w:t>
      </w:r>
    </w:p>
    <w:p w14:paraId="1621B55A" w14:textId="77777777" w:rsidR="003A2ABB" w:rsidRDefault="004A11C8" w:rsidP="008154D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636F226" w14:textId="77777777" w:rsidR="003A2ABB" w:rsidRDefault="004A11C8" w:rsidP="008154D9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24F454FA" w14:textId="77777777" w:rsidR="003A2ABB" w:rsidRDefault="004A11C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C6CC500" w14:textId="77777777" w:rsidR="003A2ABB" w:rsidRDefault="004A11C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3CE6419" w14:textId="77777777" w:rsidR="003A2ABB" w:rsidRDefault="004A11C8">
      <w:pPr>
        <w:pStyle w:val="Heading2"/>
      </w:pPr>
      <w:bookmarkStart w:id="1" w:name="including-plots"/>
      <w:bookmarkEnd w:id="1"/>
      <w:r>
        <w:t>Including Plots</w:t>
      </w:r>
    </w:p>
    <w:p w14:paraId="1FE2D76B" w14:textId="77777777" w:rsidR="003A2ABB" w:rsidRDefault="004A11C8">
      <w:pPr>
        <w:pStyle w:val="FirstParagraph"/>
      </w:pPr>
      <w:r>
        <w:t>You can also embed plots, for example:</w:t>
      </w:r>
    </w:p>
    <w:p w14:paraId="5C6EF085" w14:textId="77777777" w:rsidR="003A2ABB" w:rsidRDefault="004A11C8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 wp14:anchorId="62AA5204" wp14:editId="3B193C7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0E178D" w14:textId="77777777" w:rsidR="003A2ABB" w:rsidRDefault="004A11C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</w:t>
      </w:r>
      <w:bookmarkStart w:id="2" w:name="_GoBack"/>
      <w:bookmarkEnd w:id="2"/>
      <w:r>
        <w:t>that generated the plot.</w:t>
      </w:r>
    </w:p>
    <w:sectPr w:rsidR="003A2ABB" w:rsidSect="00192AFC">
      <w:pgSz w:w="12240" w:h="15840"/>
      <w:pgMar w:top="1440" w:right="1701" w:bottom="1440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5CA977" w14:textId="77777777" w:rsidR="002E6376" w:rsidRDefault="002E6376">
      <w:pPr>
        <w:spacing w:after="0"/>
      </w:pPr>
      <w:r>
        <w:separator/>
      </w:r>
    </w:p>
  </w:endnote>
  <w:endnote w:type="continuationSeparator" w:id="0">
    <w:p w14:paraId="2BC8E74F" w14:textId="77777777" w:rsidR="002E6376" w:rsidRDefault="002E63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D4B106" w14:textId="77777777" w:rsidR="002E6376" w:rsidRDefault="002E6376">
      <w:r>
        <w:separator/>
      </w:r>
    </w:p>
  </w:footnote>
  <w:footnote w:type="continuationSeparator" w:id="0">
    <w:p w14:paraId="2C063C31" w14:textId="77777777" w:rsidR="002E6376" w:rsidRDefault="002E63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159C955"/>
    <w:multiLevelType w:val="multilevel"/>
    <w:tmpl w:val="96F4AD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3127B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0BB0"/>
    <w:rsid w:val="000F751B"/>
    <w:rsid w:val="00192AFC"/>
    <w:rsid w:val="002E6376"/>
    <w:rsid w:val="003A2ABB"/>
    <w:rsid w:val="004A11C8"/>
    <w:rsid w:val="004E29B3"/>
    <w:rsid w:val="00590D07"/>
    <w:rsid w:val="00784D58"/>
    <w:rsid w:val="008154D9"/>
    <w:rsid w:val="008D6863"/>
    <w:rsid w:val="00A90E9C"/>
    <w:rsid w:val="00B8346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0272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192AFC"/>
    <w:pPr>
      <w:jc w:val="both"/>
    </w:pPr>
  </w:style>
  <w:style w:type="paragraph" w:styleId="Heading1">
    <w:name w:val="heading 1"/>
    <w:basedOn w:val="Normal"/>
    <w:next w:val="BodyText"/>
    <w:uiPriority w:val="9"/>
    <w:qFormat/>
    <w:rsid w:val="00192AF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F751B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92AF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40BB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8346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38</Words>
  <Characters>793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9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rkady Konovalov</dc:creator>
  <cp:lastModifiedBy>Microsoft Office User</cp:lastModifiedBy>
  <cp:revision>4</cp:revision>
  <dcterms:created xsi:type="dcterms:W3CDTF">2017-09-17T12:44:00Z</dcterms:created>
  <dcterms:modified xsi:type="dcterms:W3CDTF">2017-09-17T12:55:00Z</dcterms:modified>
</cp:coreProperties>
</file>